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D1E937" w14:textId="77777777" w:rsidR="0017093C" w:rsidRPr="00EF7C04" w:rsidRDefault="0017093C">
      <w:pPr>
        <w:rPr>
          <w:rFonts w:ascii="Arial" w:hAnsi="Arial" w:cs="Arial"/>
          <w:sz w:val="20"/>
          <w:szCs w:val="20"/>
        </w:rPr>
      </w:pPr>
    </w:p>
    <w:tbl>
      <w:tblPr>
        <w:tblW w:w="129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795"/>
      </w:tblGrid>
      <w:tr w:rsidR="0000007A" w:rsidRPr="00EF7C04" w14:paraId="6571C58C" w14:textId="77777777" w:rsidTr="00EF7C04">
        <w:trPr>
          <w:trHeight w:val="290"/>
        </w:trPr>
        <w:tc>
          <w:tcPr>
            <w:tcW w:w="2160" w:type="dxa"/>
          </w:tcPr>
          <w:p w14:paraId="6B4C8A3B" w14:textId="77777777" w:rsidR="0000007A" w:rsidRPr="00EF7C0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79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5FEF71" w14:textId="77777777" w:rsidR="0000007A" w:rsidRPr="00EF7C04" w:rsidRDefault="00D121ED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EB3" w:rsidRPr="00EF7C04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EF7C04" w14:paraId="582001AE" w14:textId="77777777" w:rsidTr="00EF7C04">
        <w:trPr>
          <w:trHeight w:val="290"/>
        </w:trPr>
        <w:tc>
          <w:tcPr>
            <w:tcW w:w="2160" w:type="dxa"/>
          </w:tcPr>
          <w:p w14:paraId="58B483AB" w14:textId="77777777" w:rsidR="0000007A" w:rsidRPr="00EF7C0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79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C21F9" w14:textId="77777777" w:rsidR="0000007A" w:rsidRPr="00EF7C04" w:rsidRDefault="00C02DAA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016</w:t>
            </w:r>
          </w:p>
        </w:tc>
      </w:tr>
      <w:tr w:rsidR="0000007A" w:rsidRPr="00EF7C04" w14:paraId="29801A4C" w14:textId="77777777" w:rsidTr="00EF7C04">
        <w:trPr>
          <w:trHeight w:val="650"/>
        </w:trPr>
        <w:tc>
          <w:tcPr>
            <w:tcW w:w="2160" w:type="dxa"/>
          </w:tcPr>
          <w:p w14:paraId="5EED6134" w14:textId="77777777" w:rsidR="0000007A" w:rsidRPr="00EF7C0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79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6DE6F" w14:textId="77777777" w:rsidR="0000007A" w:rsidRPr="00EF7C04" w:rsidRDefault="003D7E05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F7C04">
              <w:rPr>
                <w:rFonts w:ascii="Arial" w:hAnsi="Arial" w:cs="Arial"/>
                <w:b/>
                <w:sz w:val="20"/>
                <w:szCs w:val="20"/>
                <w:lang w:val="en-GB"/>
              </w:rPr>
              <w:t>"</w:t>
            </w:r>
            <w:proofErr w:type="spellStart"/>
            <w:r w:rsidRPr="00EF7C04">
              <w:rPr>
                <w:rFonts w:ascii="Arial" w:hAnsi="Arial" w:cs="Arial"/>
                <w:b/>
                <w:sz w:val="20"/>
                <w:szCs w:val="20"/>
                <w:lang w:val="en-GB"/>
              </w:rPr>
              <w:t>Physico</w:t>
            </w:r>
            <w:proofErr w:type="spellEnd"/>
            <w:r w:rsidRPr="00EF7C0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-Chemical Water Quality Assessment of </w:t>
            </w:r>
            <w:proofErr w:type="spellStart"/>
            <w:r w:rsidRPr="00EF7C04">
              <w:rPr>
                <w:rFonts w:ascii="Arial" w:hAnsi="Arial" w:cs="Arial"/>
                <w:b/>
                <w:sz w:val="20"/>
                <w:szCs w:val="20"/>
                <w:lang w:val="en-GB"/>
              </w:rPr>
              <w:t>Sajwai</w:t>
            </w:r>
            <w:proofErr w:type="spellEnd"/>
            <w:r w:rsidRPr="00EF7C0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Pond, </w:t>
            </w:r>
            <w:proofErr w:type="spellStart"/>
            <w:r w:rsidRPr="00EF7C04">
              <w:rPr>
                <w:rFonts w:ascii="Arial" w:hAnsi="Arial" w:cs="Arial"/>
                <w:b/>
                <w:sz w:val="20"/>
                <w:szCs w:val="20"/>
                <w:lang w:val="en-GB"/>
              </w:rPr>
              <w:t>Barwani</w:t>
            </w:r>
            <w:proofErr w:type="spellEnd"/>
            <w:r w:rsidRPr="00EF7C0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District, Madhya Pradesh”</w:t>
            </w:r>
          </w:p>
        </w:tc>
      </w:tr>
      <w:tr w:rsidR="00CF0BBB" w:rsidRPr="00EF7C04" w14:paraId="06AFD122" w14:textId="77777777" w:rsidTr="00EF7C04">
        <w:trPr>
          <w:trHeight w:val="332"/>
        </w:trPr>
        <w:tc>
          <w:tcPr>
            <w:tcW w:w="2160" w:type="dxa"/>
          </w:tcPr>
          <w:p w14:paraId="327DA483" w14:textId="77777777" w:rsidR="00CF0BBB" w:rsidRPr="00EF7C0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79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CF355" w14:textId="77777777" w:rsidR="00CF0BBB" w:rsidRPr="00EF7C04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42DFEFE9" w14:textId="1FCB5FBB" w:rsidR="0005336F" w:rsidRPr="00EF7C04" w:rsidRDefault="0005336F" w:rsidP="0005336F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5336F" w:rsidRPr="00EF7C04" w14:paraId="11ACFA20" w14:textId="77777777" w:rsidTr="00556D1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40392C4" w14:textId="77777777" w:rsidR="0005336F" w:rsidRPr="00EF7C04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EF7C0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382229DE" w14:textId="77777777" w:rsidR="0005336F" w:rsidRPr="00EF7C04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EF7C04" w14:paraId="4B62DBE3" w14:textId="77777777" w:rsidTr="00556D14">
        <w:tc>
          <w:tcPr>
            <w:tcW w:w="1265" w:type="pct"/>
            <w:noWrap/>
          </w:tcPr>
          <w:p w14:paraId="34045440" w14:textId="77777777" w:rsidR="0005336F" w:rsidRPr="00EF7C04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520DEB0" w14:textId="77777777" w:rsidR="0005336F" w:rsidRPr="00EF7C04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790BCBB1" w14:textId="77777777" w:rsidR="00B367DB" w:rsidRPr="00EF7C04" w:rsidRDefault="00B367DB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549249A0" w14:textId="77777777" w:rsidR="00091F6A" w:rsidRPr="00EF7C04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EF7C04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0B1F5093" w14:textId="77777777" w:rsidR="0005336F" w:rsidRPr="00EF7C04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5E87" w:rsidRPr="00EF7C04" w14:paraId="6D6A6291" w14:textId="77777777" w:rsidTr="00556D14">
        <w:trPr>
          <w:trHeight w:val="1264"/>
        </w:trPr>
        <w:tc>
          <w:tcPr>
            <w:tcW w:w="1265" w:type="pct"/>
            <w:noWrap/>
          </w:tcPr>
          <w:p w14:paraId="2A9A6E0E" w14:textId="77777777" w:rsidR="00055E87" w:rsidRPr="00EF7C04" w:rsidRDefault="00055E87" w:rsidP="00055E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017CD9B8" w14:textId="77777777" w:rsidR="00055E87" w:rsidRPr="00EF7C04" w:rsidRDefault="00055E87" w:rsidP="00055E87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DB91806" w14:textId="2AE44CE1" w:rsidR="00055E87" w:rsidRPr="00EF7C04" w:rsidRDefault="00055E87" w:rsidP="00055E87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Keywords in manuscript are too much more than 3 or 4.</w:t>
            </w:r>
          </w:p>
        </w:tc>
        <w:tc>
          <w:tcPr>
            <w:tcW w:w="1523" w:type="pct"/>
          </w:tcPr>
          <w:p w14:paraId="30DB7027" w14:textId="30D278C6" w:rsidR="00055E87" w:rsidRPr="00EF7C04" w:rsidRDefault="00055E87" w:rsidP="00055E8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5E87" w:rsidRPr="00EF7C04" w14:paraId="6C4E4748" w14:textId="77777777" w:rsidTr="00556D14">
        <w:trPr>
          <w:trHeight w:val="1262"/>
        </w:trPr>
        <w:tc>
          <w:tcPr>
            <w:tcW w:w="1265" w:type="pct"/>
            <w:noWrap/>
          </w:tcPr>
          <w:p w14:paraId="2554476E" w14:textId="77777777" w:rsidR="00055E87" w:rsidRPr="00EF7C04" w:rsidRDefault="00055E87" w:rsidP="00055E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D4514AA" w14:textId="77777777" w:rsidR="00055E87" w:rsidRPr="00EF7C04" w:rsidRDefault="00055E87" w:rsidP="00055E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E367F18" w14:textId="77777777" w:rsidR="00055E87" w:rsidRPr="00EF7C04" w:rsidRDefault="00055E87" w:rsidP="00055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BB6A48C" w14:textId="136626D6" w:rsidR="00055E87" w:rsidRPr="00EF7C04" w:rsidRDefault="00055E87" w:rsidP="00055E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D346C1" w14:textId="1570227E" w:rsidR="00055E87" w:rsidRPr="00EF7C04" w:rsidRDefault="00055E87" w:rsidP="00055E8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5E87" w:rsidRPr="00EF7C04" w14:paraId="4AD0ABC2" w14:textId="77777777" w:rsidTr="00556D14">
        <w:trPr>
          <w:trHeight w:val="1262"/>
        </w:trPr>
        <w:tc>
          <w:tcPr>
            <w:tcW w:w="1265" w:type="pct"/>
            <w:noWrap/>
          </w:tcPr>
          <w:p w14:paraId="121187F3" w14:textId="77777777" w:rsidR="00055E87" w:rsidRPr="00EF7C04" w:rsidRDefault="00055E87" w:rsidP="00055E87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4599333E" w14:textId="77777777" w:rsidR="00055E87" w:rsidRPr="00EF7C04" w:rsidRDefault="00055E87" w:rsidP="00055E8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14FB3AF" w14:textId="50ECA413" w:rsidR="00055E87" w:rsidRPr="00EF7C04" w:rsidRDefault="00055E87" w:rsidP="00055E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Result of manuscript lack of statistical analysis and graphs.</w:t>
            </w:r>
          </w:p>
        </w:tc>
        <w:tc>
          <w:tcPr>
            <w:tcW w:w="1523" w:type="pct"/>
          </w:tcPr>
          <w:p w14:paraId="09ACF21B" w14:textId="09E7F818" w:rsidR="00055E87" w:rsidRPr="00EF7C04" w:rsidRDefault="00055E87" w:rsidP="00055E8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5E87" w:rsidRPr="00EF7C04" w14:paraId="2926A579" w14:textId="77777777" w:rsidTr="00556D14">
        <w:trPr>
          <w:trHeight w:val="704"/>
        </w:trPr>
        <w:tc>
          <w:tcPr>
            <w:tcW w:w="1265" w:type="pct"/>
            <w:noWrap/>
          </w:tcPr>
          <w:p w14:paraId="425A02EC" w14:textId="77777777" w:rsidR="00055E87" w:rsidRPr="00EF7C04" w:rsidRDefault="00055E87" w:rsidP="00055E87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EF7C0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22F0296" w14:textId="215F5FEB" w:rsidR="00055E87" w:rsidRPr="00EF7C04" w:rsidRDefault="00055E87" w:rsidP="00055E87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50% because statistical analysis and graphs are not including in manuscript.</w:t>
            </w:r>
          </w:p>
        </w:tc>
        <w:tc>
          <w:tcPr>
            <w:tcW w:w="1523" w:type="pct"/>
          </w:tcPr>
          <w:p w14:paraId="3082E8B8" w14:textId="23256CAA" w:rsidR="00055E87" w:rsidRPr="00EF7C04" w:rsidRDefault="00055E87" w:rsidP="00055E8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5E87" w:rsidRPr="00EF7C04" w14:paraId="5F7572AA" w14:textId="77777777" w:rsidTr="00556D14">
        <w:trPr>
          <w:trHeight w:val="703"/>
        </w:trPr>
        <w:tc>
          <w:tcPr>
            <w:tcW w:w="1265" w:type="pct"/>
            <w:noWrap/>
          </w:tcPr>
          <w:p w14:paraId="4AA6E980" w14:textId="77777777" w:rsidR="00055E87" w:rsidRPr="00EF7C04" w:rsidRDefault="00055E87" w:rsidP="00055E8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0058A57A" w14:textId="62EF8D3D" w:rsidR="00055E87" w:rsidRPr="00EF7C04" w:rsidRDefault="00055E87" w:rsidP="00055E87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gramStart"/>
            <w:r w:rsidRPr="00EF7C04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EF7C04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some references have to require in this manuscript.</w:t>
            </w:r>
          </w:p>
        </w:tc>
        <w:tc>
          <w:tcPr>
            <w:tcW w:w="1523" w:type="pct"/>
          </w:tcPr>
          <w:p w14:paraId="63D0E1DB" w14:textId="6DC67538" w:rsidR="00055E87" w:rsidRPr="00EF7C04" w:rsidRDefault="00055E87" w:rsidP="00055E8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5E87" w:rsidRPr="00EF7C04" w14:paraId="0867D878" w14:textId="77777777" w:rsidTr="00556D14">
        <w:trPr>
          <w:trHeight w:val="386"/>
        </w:trPr>
        <w:tc>
          <w:tcPr>
            <w:tcW w:w="1265" w:type="pct"/>
            <w:noWrap/>
          </w:tcPr>
          <w:p w14:paraId="37BCBF65" w14:textId="77777777" w:rsidR="00055E87" w:rsidRPr="00EF7C04" w:rsidRDefault="00055E87" w:rsidP="00055E87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EF7C04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5F076526" w14:textId="77777777" w:rsidR="00055E87" w:rsidRPr="00EF7C04" w:rsidRDefault="00055E87" w:rsidP="00055E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9C04C61" w14:textId="72F0D6D4" w:rsidR="00055E87" w:rsidRPr="00EF7C04" w:rsidRDefault="00055E87" w:rsidP="00055E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F7C04">
              <w:rPr>
                <w:rFonts w:ascii="Arial" w:hAnsi="Arial" w:cs="Arial"/>
                <w:sz w:val="20"/>
                <w:szCs w:val="20"/>
                <w:lang w:val="en-GB"/>
              </w:rPr>
              <w:t>Quality of language is suitable.</w:t>
            </w:r>
          </w:p>
        </w:tc>
        <w:tc>
          <w:tcPr>
            <w:tcW w:w="1523" w:type="pct"/>
          </w:tcPr>
          <w:p w14:paraId="213EFC75" w14:textId="5434E814" w:rsidR="00055E87" w:rsidRPr="00EF7C04" w:rsidRDefault="00055E87" w:rsidP="00055E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5E87" w:rsidRPr="00EF7C04" w14:paraId="3BC7EBCC" w14:textId="77777777" w:rsidTr="00EF7C04">
        <w:trPr>
          <w:trHeight w:val="575"/>
        </w:trPr>
        <w:tc>
          <w:tcPr>
            <w:tcW w:w="1265" w:type="pct"/>
            <w:noWrap/>
          </w:tcPr>
          <w:p w14:paraId="12E81D68" w14:textId="77777777" w:rsidR="00055E87" w:rsidRPr="00EF7C04" w:rsidRDefault="00055E87" w:rsidP="00055E87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EF7C04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EF7C04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EF7C04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6DBCDFE4" w14:textId="77777777" w:rsidR="00055E87" w:rsidRPr="00EF7C04" w:rsidRDefault="00055E87" w:rsidP="00055E8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1E6281D" w14:textId="1C6E8A6A" w:rsidR="00055E87" w:rsidRPr="00EF7C04" w:rsidRDefault="00055E87" w:rsidP="00055E8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F7C04">
              <w:rPr>
                <w:rFonts w:ascii="Arial" w:hAnsi="Arial" w:cs="Arial"/>
                <w:sz w:val="20"/>
                <w:szCs w:val="20"/>
                <w:lang w:val="en-GB"/>
              </w:rPr>
              <w:t>Abstract of this manuscript is not reflecting result of research work need to improvement.</w:t>
            </w:r>
          </w:p>
        </w:tc>
        <w:tc>
          <w:tcPr>
            <w:tcW w:w="1523" w:type="pct"/>
          </w:tcPr>
          <w:p w14:paraId="759DA4CB" w14:textId="0CB836C3" w:rsidR="00055E87" w:rsidRPr="00EF7C04" w:rsidRDefault="00055E87" w:rsidP="00055E8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27A4814" w14:textId="77777777" w:rsidR="0005336F" w:rsidRPr="00EF7C04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05336F" w:rsidRPr="00EF7C04" w14:paraId="011AC406" w14:textId="77777777" w:rsidTr="00556D1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BF0B2" w14:textId="77777777" w:rsidR="0005336F" w:rsidRPr="00EF7C04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F7C0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F7C0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8BDB6CD" w14:textId="77777777" w:rsidR="0005336F" w:rsidRPr="00EF7C04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5336F" w:rsidRPr="00EF7C04" w14:paraId="5A565E9F" w14:textId="77777777" w:rsidTr="007A434D">
        <w:trPr>
          <w:trHeight w:val="935"/>
        </w:trPr>
        <w:tc>
          <w:tcPr>
            <w:tcW w:w="2351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EBCB8" w14:textId="77777777" w:rsidR="0005336F" w:rsidRPr="00EF7C04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AD4EE" w14:textId="77777777" w:rsidR="0005336F" w:rsidRPr="00EF7C04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  <w:shd w:val="clear" w:color="auto" w:fill="auto"/>
          </w:tcPr>
          <w:p w14:paraId="2AC79E08" w14:textId="77777777" w:rsidR="00091F6A" w:rsidRPr="00EF7C04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F7C0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EF7C04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47065E24" w14:textId="77777777" w:rsidR="0005336F" w:rsidRPr="00EF7C04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EF7C04" w14:paraId="691F45CC" w14:textId="77777777" w:rsidTr="007A434D">
        <w:trPr>
          <w:trHeight w:val="697"/>
        </w:trPr>
        <w:tc>
          <w:tcPr>
            <w:tcW w:w="2351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8E7E8" w14:textId="77777777" w:rsidR="0005336F" w:rsidRPr="00EF7C04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F7C0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F658992" w14:textId="77777777" w:rsidR="0005336F" w:rsidRPr="00EF7C04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B7B29" w14:textId="77777777" w:rsidR="0005336F" w:rsidRPr="00EF7C04" w:rsidRDefault="0005336F" w:rsidP="0005336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F7C0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F7C0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F7C0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11909490" w14:textId="77777777" w:rsidR="0005336F" w:rsidRPr="00EF7C04" w:rsidRDefault="0005336F" w:rsidP="0005336F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72A0026B" w14:textId="77777777" w:rsidR="0005336F" w:rsidRPr="00EF7C04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74" w:type="pct"/>
            <w:shd w:val="clear" w:color="auto" w:fill="auto"/>
            <w:vAlign w:val="center"/>
          </w:tcPr>
          <w:p w14:paraId="7F89C638" w14:textId="77777777" w:rsidR="0005336F" w:rsidRPr="00EF7C04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3863C37" w14:textId="77777777" w:rsidR="0005336F" w:rsidRPr="00EF7C04" w:rsidRDefault="001B20F7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EF7C04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NO</w:t>
            </w:r>
          </w:p>
          <w:p w14:paraId="2FC0FD26" w14:textId="77777777" w:rsidR="0005336F" w:rsidRPr="00EF7C04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9BC5540" w14:textId="77777777" w:rsidR="0005336F" w:rsidRPr="00EF7C04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72975149" w14:textId="25542C68" w:rsidR="00D9392F" w:rsidRPr="00EF7C04" w:rsidRDefault="00D9392F" w:rsidP="0070359D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</w:p>
    <w:p w14:paraId="4F6077E9" w14:textId="77777777" w:rsidR="00EF7C04" w:rsidRPr="00EF7C04" w:rsidRDefault="00EF7C04" w:rsidP="00EF7C0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F7C04">
        <w:rPr>
          <w:rFonts w:ascii="Arial" w:hAnsi="Arial" w:cs="Arial"/>
          <w:b/>
          <w:u w:val="single"/>
        </w:rPr>
        <w:t>Reviewer details:</w:t>
      </w:r>
    </w:p>
    <w:p w14:paraId="29385C69" w14:textId="42E4F4B2" w:rsidR="00EF7C04" w:rsidRPr="00EF7C04" w:rsidRDefault="00EF7C04" w:rsidP="0070359D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  <w:bookmarkStart w:id="2" w:name="_GoBack"/>
      <w:bookmarkEnd w:id="2"/>
    </w:p>
    <w:p w14:paraId="648C1C57" w14:textId="0683B258" w:rsidR="00EF7C04" w:rsidRPr="00EF7C04" w:rsidRDefault="00EF7C04" w:rsidP="0070359D">
      <w:pPr>
        <w:pStyle w:val="BodyText"/>
        <w:outlineLvl w:val="0"/>
        <w:rPr>
          <w:rFonts w:ascii="Arial" w:hAnsi="Arial" w:cs="Arial"/>
          <w:b/>
          <w:bCs/>
          <w:sz w:val="20"/>
          <w:szCs w:val="20"/>
          <w:lang w:val="en-GB"/>
        </w:rPr>
      </w:pPr>
      <w:bookmarkStart w:id="3" w:name="_Hlk200725495"/>
      <w:r w:rsidRPr="00EF7C04">
        <w:rPr>
          <w:rFonts w:ascii="Arial" w:hAnsi="Arial" w:cs="Arial"/>
          <w:b/>
          <w:color w:val="000000"/>
          <w:sz w:val="20"/>
          <w:szCs w:val="20"/>
        </w:rPr>
        <w:t>Swati Gupta</w:t>
      </w:r>
      <w:r w:rsidRPr="00EF7C04">
        <w:rPr>
          <w:rFonts w:ascii="Arial" w:hAnsi="Arial" w:cs="Arial"/>
          <w:b/>
          <w:color w:val="000000"/>
          <w:sz w:val="20"/>
          <w:szCs w:val="20"/>
        </w:rPr>
        <w:t xml:space="preserve">, </w:t>
      </w:r>
      <w:proofErr w:type="spellStart"/>
      <w:r w:rsidRPr="00EF7C04">
        <w:rPr>
          <w:rFonts w:ascii="Arial" w:hAnsi="Arial" w:cs="Arial"/>
          <w:b/>
          <w:color w:val="000000"/>
          <w:sz w:val="20"/>
          <w:szCs w:val="20"/>
        </w:rPr>
        <w:t>Vivekananda</w:t>
      </w:r>
      <w:proofErr w:type="spellEnd"/>
      <w:r w:rsidRPr="00EF7C04">
        <w:rPr>
          <w:rFonts w:ascii="Arial" w:hAnsi="Arial" w:cs="Arial"/>
          <w:b/>
          <w:color w:val="000000"/>
          <w:sz w:val="20"/>
          <w:szCs w:val="20"/>
        </w:rPr>
        <w:t xml:space="preserve"> Global </w:t>
      </w:r>
      <w:proofErr w:type="spellStart"/>
      <w:r w:rsidRPr="00EF7C04">
        <w:rPr>
          <w:rFonts w:ascii="Arial" w:hAnsi="Arial" w:cs="Arial"/>
          <w:b/>
          <w:color w:val="000000"/>
          <w:sz w:val="20"/>
          <w:szCs w:val="20"/>
        </w:rPr>
        <w:t>University</w:t>
      </w:r>
      <w:proofErr w:type="spellEnd"/>
      <w:r w:rsidRPr="00EF7C04">
        <w:rPr>
          <w:rFonts w:ascii="Arial" w:hAnsi="Arial" w:cs="Arial"/>
          <w:b/>
          <w:color w:val="000000"/>
          <w:sz w:val="20"/>
          <w:szCs w:val="20"/>
        </w:rPr>
        <w:t>,</w:t>
      </w:r>
      <w:r w:rsidRPr="00EF7C04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EF7C04">
        <w:rPr>
          <w:rFonts w:ascii="Arial" w:hAnsi="Arial" w:cs="Arial"/>
          <w:b/>
          <w:color w:val="000000"/>
          <w:sz w:val="20"/>
          <w:szCs w:val="20"/>
        </w:rPr>
        <w:t>India</w:t>
      </w:r>
      <w:bookmarkEnd w:id="3"/>
      <w:proofErr w:type="spellEnd"/>
    </w:p>
    <w:sectPr w:rsidR="00EF7C04" w:rsidRPr="00EF7C04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98CA20" w14:textId="77777777" w:rsidR="00D121ED" w:rsidRPr="0000007A" w:rsidRDefault="00D121ED" w:rsidP="0099583E">
      <w:r>
        <w:separator/>
      </w:r>
    </w:p>
  </w:endnote>
  <w:endnote w:type="continuationSeparator" w:id="0">
    <w:p w14:paraId="47CCDBF9" w14:textId="77777777" w:rsidR="00D121ED" w:rsidRPr="0000007A" w:rsidRDefault="00D121E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0F93D3" w14:textId="77777777" w:rsidR="00D121ED" w:rsidRPr="0000007A" w:rsidRDefault="00D121ED" w:rsidP="0099583E">
      <w:r>
        <w:separator/>
      </w:r>
    </w:p>
  </w:footnote>
  <w:footnote w:type="continuationSeparator" w:id="0">
    <w:p w14:paraId="53DC18D8" w14:textId="77777777" w:rsidR="00D121ED" w:rsidRPr="0000007A" w:rsidRDefault="00D121E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273156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E9C8584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336F"/>
    <w:rsid w:val="00055E87"/>
    <w:rsid w:val="00056CB0"/>
    <w:rsid w:val="0006257C"/>
    <w:rsid w:val="00084D7C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14CDC"/>
    <w:rsid w:val="00130867"/>
    <w:rsid w:val="00135749"/>
    <w:rsid w:val="00136984"/>
    <w:rsid w:val="00150304"/>
    <w:rsid w:val="0015296D"/>
    <w:rsid w:val="001548EC"/>
    <w:rsid w:val="00163622"/>
    <w:rsid w:val="001645A2"/>
    <w:rsid w:val="00164F4E"/>
    <w:rsid w:val="00165685"/>
    <w:rsid w:val="00167BF6"/>
    <w:rsid w:val="0017093C"/>
    <w:rsid w:val="001766DF"/>
    <w:rsid w:val="0018753A"/>
    <w:rsid w:val="00197E68"/>
    <w:rsid w:val="001A1605"/>
    <w:rsid w:val="001B0C63"/>
    <w:rsid w:val="001B20F7"/>
    <w:rsid w:val="001B2CCC"/>
    <w:rsid w:val="001C2A9E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57B82"/>
    <w:rsid w:val="00262634"/>
    <w:rsid w:val="00275984"/>
    <w:rsid w:val="00276324"/>
    <w:rsid w:val="00280EC9"/>
    <w:rsid w:val="0028120E"/>
    <w:rsid w:val="00291D08"/>
    <w:rsid w:val="00293482"/>
    <w:rsid w:val="00293552"/>
    <w:rsid w:val="00295C77"/>
    <w:rsid w:val="002A5799"/>
    <w:rsid w:val="002E2339"/>
    <w:rsid w:val="002E6D86"/>
    <w:rsid w:val="002F6935"/>
    <w:rsid w:val="003204B8"/>
    <w:rsid w:val="0033692F"/>
    <w:rsid w:val="00352333"/>
    <w:rsid w:val="003A04E7"/>
    <w:rsid w:val="003A6E1A"/>
    <w:rsid w:val="003B2172"/>
    <w:rsid w:val="003C02B9"/>
    <w:rsid w:val="003C3543"/>
    <w:rsid w:val="003C54D9"/>
    <w:rsid w:val="003D7E05"/>
    <w:rsid w:val="003E746A"/>
    <w:rsid w:val="00407D92"/>
    <w:rsid w:val="00417726"/>
    <w:rsid w:val="0044519B"/>
    <w:rsid w:val="00457AB1"/>
    <w:rsid w:val="00457BC0"/>
    <w:rsid w:val="00462996"/>
    <w:rsid w:val="00471492"/>
    <w:rsid w:val="00481F06"/>
    <w:rsid w:val="004876AF"/>
    <w:rsid w:val="004909B5"/>
    <w:rsid w:val="004A4189"/>
    <w:rsid w:val="004A5147"/>
    <w:rsid w:val="004A7C65"/>
    <w:rsid w:val="004B4CAD"/>
    <w:rsid w:val="004C3DF1"/>
    <w:rsid w:val="004D2E36"/>
    <w:rsid w:val="004D506C"/>
    <w:rsid w:val="00503AB6"/>
    <w:rsid w:val="005047C5"/>
    <w:rsid w:val="00507BF6"/>
    <w:rsid w:val="005306A1"/>
    <w:rsid w:val="00531C82"/>
    <w:rsid w:val="00533FC1"/>
    <w:rsid w:val="00535A4C"/>
    <w:rsid w:val="0054564B"/>
    <w:rsid w:val="00545A13"/>
    <w:rsid w:val="00546343"/>
    <w:rsid w:val="00556D14"/>
    <w:rsid w:val="00557CD3"/>
    <w:rsid w:val="00560D3C"/>
    <w:rsid w:val="00567DE0"/>
    <w:rsid w:val="005735A5"/>
    <w:rsid w:val="005A1D6E"/>
    <w:rsid w:val="005C25A0"/>
    <w:rsid w:val="005D230D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63792"/>
    <w:rsid w:val="0067046C"/>
    <w:rsid w:val="00680EB4"/>
    <w:rsid w:val="0068446F"/>
    <w:rsid w:val="00696CAD"/>
    <w:rsid w:val="006A5E0B"/>
    <w:rsid w:val="006C0909"/>
    <w:rsid w:val="006C3797"/>
    <w:rsid w:val="006E7D6E"/>
    <w:rsid w:val="006F16EC"/>
    <w:rsid w:val="00701186"/>
    <w:rsid w:val="0070359D"/>
    <w:rsid w:val="00707BE1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A434D"/>
    <w:rsid w:val="007D0246"/>
    <w:rsid w:val="007E2523"/>
    <w:rsid w:val="007F0FBA"/>
    <w:rsid w:val="007F4B4F"/>
    <w:rsid w:val="007F5873"/>
    <w:rsid w:val="00815F94"/>
    <w:rsid w:val="008224E2"/>
    <w:rsid w:val="00825DC9"/>
    <w:rsid w:val="0082676D"/>
    <w:rsid w:val="00826F48"/>
    <w:rsid w:val="00846F1F"/>
    <w:rsid w:val="00864044"/>
    <w:rsid w:val="00877F10"/>
    <w:rsid w:val="00882091"/>
    <w:rsid w:val="00893E75"/>
    <w:rsid w:val="008C2F62"/>
    <w:rsid w:val="008C5B98"/>
    <w:rsid w:val="008D020E"/>
    <w:rsid w:val="008F20CC"/>
    <w:rsid w:val="008F36E4"/>
    <w:rsid w:val="00902805"/>
    <w:rsid w:val="00922E2F"/>
    <w:rsid w:val="00950EA5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23CD"/>
    <w:rsid w:val="009E6A30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A41B3"/>
    <w:rsid w:val="00AA4A6B"/>
    <w:rsid w:val="00AB1ED6"/>
    <w:rsid w:val="00AB397D"/>
    <w:rsid w:val="00AB638A"/>
    <w:rsid w:val="00AB6E43"/>
    <w:rsid w:val="00AC1349"/>
    <w:rsid w:val="00AE3ABC"/>
    <w:rsid w:val="00AF3016"/>
    <w:rsid w:val="00B22FE6"/>
    <w:rsid w:val="00B3033D"/>
    <w:rsid w:val="00B367DB"/>
    <w:rsid w:val="00B62087"/>
    <w:rsid w:val="00B62F41"/>
    <w:rsid w:val="00B760E1"/>
    <w:rsid w:val="00B91832"/>
    <w:rsid w:val="00BA1AB3"/>
    <w:rsid w:val="00BA6421"/>
    <w:rsid w:val="00BB4FEC"/>
    <w:rsid w:val="00BC402F"/>
    <w:rsid w:val="00BE13EF"/>
    <w:rsid w:val="00BE40A5"/>
    <w:rsid w:val="00BE6454"/>
    <w:rsid w:val="00BF75D4"/>
    <w:rsid w:val="00C02DAA"/>
    <w:rsid w:val="00C069B5"/>
    <w:rsid w:val="00C10283"/>
    <w:rsid w:val="00C22886"/>
    <w:rsid w:val="00C25C8F"/>
    <w:rsid w:val="00C263C6"/>
    <w:rsid w:val="00C44697"/>
    <w:rsid w:val="00C635B6"/>
    <w:rsid w:val="00C84097"/>
    <w:rsid w:val="00C91780"/>
    <w:rsid w:val="00CB429B"/>
    <w:rsid w:val="00CD093E"/>
    <w:rsid w:val="00CD1556"/>
    <w:rsid w:val="00CD1FD7"/>
    <w:rsid w:val="00CE5AC7"/>
    <w:rsid w:val="00CE61A4"/>
    <w:rsid w:val="00CF0BBB"/>
    <w:rsid w:val="00CF52C0"/>
    <w:rsid w:val="00CF5CAE"/>
    <w:rsid w:val="00D121ED"/>
    <w:rsid w:val="00D1283A"/>
    <w:rsid w:val="00D17979"/>
    <w:rsid w:val="00D2075F"/>
    <w:rsid w:val="00D23B2F"/>
    <w:rsid w:val="00D369AB"/>
    <w:rsid w:val="00D37E12"/>
    <w:rsid w:val="00D40416"/>
    <w:rsid w:val="00D40553"/>
    <w:rsid w:val="00D4782A"/>
    <w:rsid w:val="00D670B8"/>
    <w:rsid w:val="00D71A41"/>
    <w:rsid w:val="00D7603E"/>
    <w:rsid w:val="00D90124"/>
    <w:rsid w:val="00D90D23"/>
    <w:rsid w:val="00D9392F"/>
    <w:rsid w:val="00DA41F5"/>
    <w:rsid w:val="00DA6AED"/>
    <w:rsid w:val="00DB4568"/>
    <w:rsid w:val="00DB7E1B"/>
    <w:rsid w:val="00DC1704"/>
    <w:rsid w:val="00DC1D81"/>
    <w:rsid w:val="00E22DF4"/>
    <w:rsid w:val="00E451EA"/>
    <w:rsid w:val="00E57F4B"/>
    <w:rsid w:val="00E63889"/>
    <w:rsid w:val="00E71C8D"/>
    <w:rsid w:val="00E72360"/>
    <w:rsid w:val="00E76BF3"/>
    <w:rsid w:val="00E972A7"/>
    <w:rsid w:val="00EB3E91"/>
    <w:rsid w:val="00EC6894"/>
    <w:rsid w:val="00ED0959"/>
    <w:rsid w:val="00ED6B12"/>
    <w:rsid w:val="00EF2AA5"/>
    <w:rsid w:val="00EF326D"/>
    <w:rsid w:val="00EF53FE"/>
    <w:rsid w:val="00EF7C04"/>
    <w:rsid w:val="00F2643C"/>
    <w:rsid w:val="00F3669D"/>
    <w:rsid w:val="00F405F8"/>
    <w:rsid w:val="00F43A42"/>
    <w:rsid w:val="00F4700F"/>
    <w:rsid w:val="00F573EA"/>
    <w:rsid w:val="00F57E9D"/>
    <w:rsid w:val="00F7541F"/>
    <w:rsid w:val="00FA6528"/>
    <w:rsid w:val="00FC6387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C2B56"/>
  <w15:chartTrackingRefBased/>
  <w15:docId w15:val="{615A018F-049E-411E-B393-DDE60B2D7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C91780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F7C0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AAEFAE-1C2F-46B7-8D34-98E82C9A2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Links>
    <vt:vector size="30" baseType="variant">
      <vt:variant>
        <vt:i4>7798857</vt:i4>
      </vt:variant>
      <vt:variant>
        <vt:i4>12</vt:i4>
      </vt:variant>
      <vt:variant>
        <vt:i4>0</vt:i4>
      </vt:variant>
      <vt:variant>
        <vt:i4>5</vt:i4>
      </vt:variant>
      <vt:variant>
        <vt:lpwstr>mailto:swatienviron2016@gmail.com</vt:lpwstr>
      </vt:variant>
      <vt:variant>
        <vt:lpwstr/>
      </vt:variant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1137</cp:lastModifiedBy>
  <cp:revision>7</cp:revision>
  <dcterms:created xsi:type="dcterms:W3CDTF">2025-06-06T03:57:00Z</dcterms:created>
  <dcterms:modified xsi:type="dcterms:W3CDTF">2025-06-13T11:14:00Z</dcterms:modified>
</cp:coreProperties>
</file>